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Myanmar</w:t>
      </w:r>
      <w:r>
        <w:t xml:space="preserve"> </w:t>
      </w:r>
      <w:r>
        <w:t xml:space="preserve">Yangon</w:t>
      </w:r>
    </w:p>
    <w:bookmarkStart w:id="21" w:name="X1bb9312af8eacfc8485ec72fef9c1545be5c43d"/>
    <w:p>
      <w:pPr>
        <w:pStyle w:val="Heading1"/>
      </w:pPr>
      <w:r>
        <w:t xml:space="preserve">INTERNSHIP APPLICATION LETTER FOR FIREFIGHTER POSITION</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Hiring Committee</w:t>
      </w:r>
      <w:r>
        <w:br/>
      </w:r>
      <w:r>
        <w:t xml:space="preserve">Yangon Fire Department</w:t>
      </w:r>
      <w:r>
        <w:br/>
      </w:r>
      <w:r>
        <w:t xml:space="preserve">128-130 University Avenue, Kamayut Township,</w:t>
      </w:r>
      <w:r>
        <w:br/>
      </w:r>
      <w:r>
        <w:t xml:space="preserve">Yangon, Myanmar</w:t>
      </w:r>
    </w:p>
    <w:bookmarkStart w:id="20" w:name="X50347a7c191a49aebb49c48f53128b3d61e3288"/>
    <w:p>
      <w:pPr>
        <w:pStyle w:val="Heading2"/>
      </w:pPr>
      <w:r>
        <w:t xml:space="preserve">Subject: Application for Firefighter Internship Program</w:t>
      </w:r>
    </w:p>
    <w:p>
      <w:pPr>
        <w:pStyle w:val="FirstParagraph"/>
      </w:pPr>
      <w:r>
        <w:t xml:space="preserve">To the Esteemed Hiring Committee of the Yangon Fire Department,</w:t>
      </w:r>
    </w:p>
    <w:p>
      <w:pPr>
        <w:pStyle w:val="BodyText"/>
      </w:pPr>
      <w:r>
        <w:t xml:space="preserve">It is with profound respect for the life-saving mission of public safety and immense admiration for the unwavering dedication demonstrated by firefighters across Myanmar that I formally submit my application for the Firefighter Internship Program at your esteemed department. As a passionate and committed young citizen deeply invested in serving the people of</w:t>
      </w:r>
      <w:r>
        <w:t xml:space="preserve"> </w:t>
      </w:r>
      <w:r>
        <w:rPr>
          <w:bCs/>
          <w:b/>
        </w:rPr>
        <w:t xml:space="preserve">Myanmar Yangon</w:t>
      </w:r>
      <w:r>
        <w:t xml:space="preserve">, I am eager to contribute to your vital operations while learning under the guidance of experienced professionals who safeguard our city's most vulnerable communities.</w:t>
      </w:r>
    </w:p>
    <w:p>
      <w:pPr>
        <w:pStyle w:val="BodyText"/>
      </w:pPr>
      <w:r>
        <w:t xml:space="preserve">The decision to pursue firefighting as a career path was forged during my childhood in Yangon, where I witnessed firsthand the swift, courageous actions of firefighters responding to emergencies in densely populated neighborhoods like Bahan and Pabedan. The monsoon season brings unique challenges – flash floods combined with electrical fires demand specialized response strategies that are particularly crucial for</w:t>
      </w:r>
      <w:r>
        <w:t xml:space="preserve"> </w:t>
      </w:r>
      <w:r>
        <w:rPr>
          <w:bCs/>
          <w:b/>
        </w:rPr>
        <w:t xml:space="preserve">Myanmar Yangon</w:t>
      </w:r>
      <w:r>
        <w:t xml:space="preserve">'s aging infrastructure. I have followed the Yangon Fire Department's initiatives, such as the recent community fire safety workshops conducted in Hlaing Tharyar and Dagon Seikkan townships, which directly address fire hazards in residential areas where traditional wooden structures coexist with modern electrical systems. This commitment to proactive community engagement resonates deeply with my own values.</w:t>
      </w:r>
    </w:p>
    <w:p>
      <w:pPr>
        <w:pStyle w:val="BodyText"/>
      </w:pPr>
      <w:r>
        <w:t xml:space="preserve">I am currently pursuing a Bachelor of Science in Emergency Management at Yangon University of Distance Education, where my coursework has provided me with foundational knowledge directly applicable to firefighting operations within the</w:t>
      </w:r>
      <w:r>
        <w:t xml:space="preserve"> </w:t>
      </w:r>
      <w:r>
        <w:rPr>
          <w:bCs/>
          <w:b/>
        </w:rPr>
        <w:t xml:space="preserve">Myanmar Yangon</w:t>
      </w:r>
      <w:r>
        <w:t xml:space="preserve"> </w:t>
      </w:r>
      <w:r>
        <w:t xml:space="preserve">context. Courses such as "Urban Disaster Response," "Fire Dynamics in Tropical Environments," and "Crisis Communication for Multicultural Communities" have equipped me with theoretical frameworks for understanding fire behavior in our city's unique setting. I have particularly studied the Fire Prevention Ordinance of 2019, recognizing its importance in addressing the specific risks faced by Yangon’s historic districts and bustling market areas like Sule Pagoda and Bogyoke Aung San Market. This academic preparation, coupled with my volunteer experience at the Yangon Community First Aid Group where I assisted in neighborhood fire drills, has solidified my practical readiness for an</w:t>
      </w:r>
      <w:r>
        <w:t xml:space="preserve"> </w:t>
      </w:r>
      <w:r>
        <w:rPr>
          <w:bCs/>
          <w:b/>
        </w:rPr>
        <w:t xml:space="preserve">Internship Application Letter</w:t>
      </w:r>
      <w:r>
        <w:t xml:space="preserve">.</w:t>
      </w:r>
    </w:p>
    <w:p>
      <w:pPr>
        <w:pStyle w:val="BodyText"/>
      </w:pPr>
      <w:r>
        <w:t xml:space="preserve">What truly distinguishes this opportunity is the profound cultural context of serving in</w:t>
      </w:r>
      <w:r>
        <w:t xml:space="preserve"> </w:t>
      </w:r>
      <w:r>
        <w:rPr>
          <w:bCs/>
          <w:b/>
        </w:rPr>
        <w:t xml:space="preserve">Myanmar Yangon</w:t>
      </w:r>
      <w:r>
        <w:t xml:space="preserve">. As a member of the Karen community residing in Tamwe Township, I understand the nuances of communicating with diverse ethnic groups during emergencies. The Yangon Fire Department's recent collaboration with religious institutions like Shwedagon Pagoda for fire safety demonstrations is an example I deeply admire – it demonstrates cultural sensitivity essential for effective firefighting in our multicultural city. My fluency in Karen, Burmese, and basic English allows me to bridge communication gaps in high-stress situations, a critical asset when responding to incidents across Yangon's varied neighborhoods. I am committed to respecting Myanmar's Buddhist traditions while providing urgent life-saving care – a balance the department exemplifies daily.</w:t>
      </w:r>
    </w:p>
    <w:p>
      <w:pPr>
        <w:pStyle w:val="BodyText"/>
      </w:pPr>
      <w:r>
        <w:t xml:space="preserve">The Yangon Fire Department's innovative approaches during recent events, such as the 2023 monsoon emergency response in Kandawgyi Lake area and their partnership with local NGOs for fire safety education in informal settlements, inspire me. I am eager to contribute to these efforts through my internship by assisting with: (1) Preparing fire safety materials tailored for Yangon's unique housing contexts; (2) Supporting community outreach programs in high-risk zones like the Kyaikthanlan area; and (3) Observing and learning from officers during live operations. I understand that this</w:t>
      </w:r>
      <w:r>
        <w:t xml:space="preserve"> </w:t>
      </w:r>
      <w:r>
        <w:rPr>
          <w:bCs/>
          <w:b/>
        </w:rPr>
        <w:t xml:space="preserve">Internship Application Letter</w:t>
      </w:r>
      <w:r>
        <w:t xml:space="preserve"> </w:t>
      </w:r>
      <w:r>
        <w:t xml:space="preserve">represents not just a training opportunity, but a sacred trust – to learn how to protect lives with the same competence demonstrated by veterans who have served Yangon for decades.</w:t>
      </w:r>
    </w:p>
    <w:p>
      <w:pPr>
        <w:pStyle w:val="BodyText"/>
      </w:pPr>
      <w:r>
        <w:t xml:space="preserve">I possess physical fitness meeting the department's standards (as evidenced by my recent successful completion of the 5km run test at Sule Pagoda grounds), and I maintain strict adherence to safety protocols. My personal vehicle is equipped with basic emergency supplies, reflecting my readiness to respond promptly to community needs. In Myanmar culture, service is not merely a job but an act of compassion – a principle embodied by the Yangon Fire Department's motto "Serving with Courage and Compassion." This ethos has motivated me through rigorous training sessions I've self-organized with fellow students at the University of Distance Education campus.</w:t>
      </w:r>
    </w:p>
    <w:p>
      <w:pPr>
        <w:pStyle w:val="BodyText"/>
      </w:pPr>
      <w:r>
        <w:t xml:space="preserve">My aspiration extends beyond completing this internship. I envision long-term service to</w:t>
      </w:r>
      <w:r>
        <w:t xml:space="preserve"> </w:t>
      </w:r>
      <w:r>
        <w:rPr>
          <w:bCs/>
          <w:b/>
        </w:rPr>
        <w:t xml:space="preserve">Myanmar Yangon</w:t>
      </w:r>
      <w:r>
        <w:t xml:space="preserve"> </w:t>
      </w:r>
      <w:r>
        <w:t xml:space="preserve">as a professional firefighter, contributing to the department's vision of creating a fire-resilient city. I am prepared to dedicate myself fully during the internship period – whether it involves early morning training sessions, community education workshops, or assisting in equipment maintenance – understanding that every task is vital to our shared mission. The Yangon Fire Department has set an exemplary standard for public service in</w:t>
      </w:r>
      <w:r>
        <w:t xml:space="preserve"> </w:t>
      </w:r>
      <w:r>
        <w:rPr>
          <w:bCs/>
          <w:b/>
        </w:rPr>
        <w:t xml:space="preserve">Myanmar Yangon</w:t>
      </w:r>
      <w:r>
        <w:t xml:space="preserve">, and I would be honored to learn from your experts while supporting the department's critical work protecting our city's heritage, residents, and businesses.</w:t>
      </w:r>
    </w:p>
    <w:p>
      <w:pPr>
        <w:pStyle w:val="BodyText"/>
      </w:pPr>
      <w:r>
        <w:t xml:space="preserve">I have attached my resume detailing academic achievements, volunteer experience, and physical fitness certifications. I am available for an interview at your earliest convenience and welcome the opportunity to discuss how my dedication to community safety aligns with the Yangon Fire Department's mission. Thank you for considering this</w:t>
      </w:r>
      <w:r>
        <w:t xml:space="preserve"> </w:t>
      </w:r>
      <w:r>
        <w:rPr>
          <w:bCs/>
          <w:b/>
        </w:rPr>
        <w:t xml:space="preserve">Internship Application Letter</w:t>
      </w:r>
      <w:r>
        <w:t xml:space="preserve"> </w:t>
      </w:r>
      <w:r>
        <w:t xml:space="preserve">from a future guardian of</w:t>
      </w:r>
      <w:r>
        <w:t xml:space="preserve"> </w:t>
      </w:r>
      <w:r>
        <w:rPr>
          <w:bCs/>
          <w:b/>
        </w:rPr>
        <w:t xml:space="preserve">Myanmar Yangon</w:t>
      </w:r>
      <w:r>
        <w:t xml:space="preserve">. I look forward to contributing meaningfully to your team as we work together to protect the heart of Myanmar.</w:t>
      </w:r>
    </w:p>
    <w:p>
      <w:pPr>
        <w:pStyle w:val="BodyText"/>
      </w:pPr>
      <w:r>
        <w:t xml:space="preserve">Respectfully yours,</w:t>
      </w:r>
    </w:p>
    <w:p>
      <w:pPr>
        <w:pStyle w:val="BodyText"/>
      </w:pPr>
      <w:r>
        <w:rPr>
          <w:bCs/>
          <w:b/>
        </w:rPr>
        <w:t xml:space="preserve">[Your Full Name]</w:t>
      </w:r>
    </w:p>
    <w:p>
      <w:pPr>
        <w:pStyle w:val="BodyText"/>
      </w:pPr>
      <w:r>
        <w:rPr>
          <w:iCs/>
          <w:i/>
        </w:rPr>
        <w:t xml:space="preserve">"In the service of our city, we honor life with every drop of water and every breath saved."</w:t>
      </w:r>
      <w:r>
        <w:t xml:space="preserve"> </w:t>
      </w:r>
      <w:r>
        <w:t xml:space="preserve">– Yangon Fire Department Mott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 Myanmar Yangon</dc:title>
  <dc:creator/>
  <dc:language>en</dc:language>
  <cp:keywords/>
  <dcterms:created xsi:type="dcterms:W3CDTF">2026-07-14T16:09:43Z</dcterms:created>
  <dcterms:modified xsi:type="dcterms:W3CDTF">2026-07-14T16:09:43Z</dcterms:modified>
</cp:coreProperties>
</file>

<file path=docProps/custom.xml><?xml version="1.0" encoding="utf-8"?>
<Properties xmlns="http://schemas.openxmlformats.org/officeDocument/2006/custom-properties" xmlns:vt="http://schemas.openxmlformats.org/officeDocument/2006/docPropsVTypes"/>
</file>